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Barreras,</w:t>
      </w:r>
      <w:r>
        <w:t xml:space="preserve"> </w:t>
      </w:r>
      <w:r>
        <w:t xml:space="preserve">Yair</w:t>
      </w:r>
      <w:r>
        <w:t xml:space="preserve"> </w:t>
      </w:r>
      <w:r>
        <w:t xml:space="preserve">Beltrán,</w:t>
      </w:r>
      <w:r>
        <w:t xml:space="preserve"> </w:t>
      </w:r>
      <w:r>
        <w:t xml:space="preserve">Victor</w:t>
      </w:r>
      <w:r>
        <w:t xml:space="preserve"> </w:t>
      </w:r>
      <w:r>
        <w:t xml:space="preserve">Symonds</w:t>
      </w:r>
    </w:p>
    <w:p>
      <w:pPr>
        <w:pStyle w:val="Date"/>
      </w:pPr>
      <w:r>
        <w:t xml:space="preserve">2023-04-20</w:t>
      </w:r>
    </w:p>
    <w:p>
      <w:pPr>
        <w:pStyle w:val="SourceCode"/>
      </w:pPr>
      <w:r>
        <w:rPr>
          <w:rStyle w:val="NormalTok"/>
        </w:rPr>
        <w:t xml:space="preserve">h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GCTTGACGCTCAAACCATCGCTACAGTAAAAGCCACCATCCCTTTACTGGTGGAAACGGGGCCAAAGT</w:t>
      </w:r>
      <w:r>
        <w:br/>
      </w:r>
      <w:r>
        <w:rPr>
          <w:rStyle w:val="StringTok"/>
        </w:rPr>
        <w:t xml:space="preserve">TAACCGCCCATTTCTACGACCGTATGTTTACTCATAACCCAGAACTCAAAGAAATTTTTAACATGAGTAA</w:t>
      </w:r>
      <w:r>
        <w:br/>
      </w:r>
      <w:r>
        <w:rPr>
          <w:rStyle w:val="StringTok"/>
        </w:rPr>
        <w:t xml:space="preserve">CCAGCGTAATGGCGATCAACGTGAAGCCCTGTTTAACGCTATTGCCGCCTACGCCAGTAATATTGAAAAC</w:t>
      </w:r>
      <w:r>
        <w:br/>
      </w:r>
      <w:r>
        <w:rPr>
          <w:rStyle w:val="StringTok"/>
        </w:rPr>
        <w:t xml:space="preserve">CTGCCTGCGCTGCTGCCAGCGGTAGAAAAAATCGCGCAGAAGCACACCAGCTTCCAGATCAAACCGGAAC</w:t>
      </w:r>
      <w:r>
        <w:br/>
      </w:r>
      <w:r>
        <w:rPr>
          <w:rStyle w:val="StringTok"/>
        </w:rPr>
        <w:t xml:space="preserve">AGTACAACATCGTCGGTGAACACCTGTTGGCAACGCTGGACGAAATGTTCAGCCCGGGGCAGGAAGTGCT</w:t>
      </w:r>
      <w:r>
        <w:br/>
      </w:r>
      <w:r>
        <w:rPr>
          <w:rStyle w:val="StringTok"/>
        </w:rPr>
        <w:t xml:space="preserve">GGACGCGTGGGGTAAAGCCTATGGTGTACTGGCTAATGTATTTATCAATCGCGAGGCGGAAATCTATAAC</w:t>
      </w:r>
      <w:r>
        <w:br/>
      </w:r>
      <w:r>
        <w:rPr>
          <w:rStyle w:val="StringTok"/>
        </w:rPr>
        <w:t xml:space="preserve">GAAAACGCCAGCAAAGCCGGTGGTTGGGAAGGTACTCGCGATTTCCGCATTGTGGCTAAAACACCGCGCA</w:t>
      </w:r>
      <w:r>
        <w:br/>
      </w:r>
      <w:r>
        <w:rPr>
          <w:rStyle w:val="StringTok"/>
        </w:rPr>
        <w:t xml:space="preserve">GCGCGCTTATCACCAGCTTCGAACTGGAGCCGGTCGACGGTGGCGCAGTGGCAGAATACCGTCCGGGGCA</w:t>
      </w:r>
      <w:r>
        <w:br/>
      </w:r>
      <w:r>
        <w:rPr>
          <w:rStyle w:val="StringTok"/>
        </w:rPr>
        <w:t xml:space="preserve">ATATCTCGGCGTCTGGCTGAAGCCGGAAGGTTTCCCACATCAGGAAATTCGTCAGTACTCTTTGACTCGC</w:t>
      </w:r>
      <w:r>
        <w:br/>
      </w:r>
      <w:r>
        <w:rPr>
          <w:rStyle w:val="StringTok"/>
        </w:rPr>
        <w:t xml:space="preserve">AAACCGGATGGCAAAGGCTATCGTATTGCGGTGAAACGCGAAGAGGGTGGGCAGGTATCCAACTGGTTGC</w:t>
      </w:r>
      <w:r>
        <w:br/>
      </w:r>
      <w:r>
        <w:rPr>
          <w:rStyle w:val="StringTok"/>
        </w:rPr>
        <w:t xml:space="preserve">ACAATCACGCCAATGTTGGCGATGTCGTGAAACTGGTCGCTCCGGCAGGTGATTTCTTTATGGCTGTCGC</w:t>
      </w:r>
      <w:r>
        <w:br/>
      </w:r>
      <w:r>
        <w:rPr>
          <w:rStyle w:val="StringTok"/>
        </w:rPr>
        <w:t xml:space="preserve">AGATGACACACCAGTGACGTTAATCTCTGCCGGTGTTGGTCAAACGCCAATGCTGGCAATGCTCGACACG</w:t>
      </w:r>
      <w:r>
        <w:br/>
      </w:r>
      <w:r>
        <w:rPr>
          <w:rStyle w:val="StringTok"/>
        </w:rPr>
        <w:t xml:space="preserve">CTGGCAAAAGCAGGCCACACAGCACAAGTGAACTGGTTCCATGCGGCAGAAAATGGCGATGTTCACGCCT</w:t>
      </w:r>
      <w:r>
        <w:br/>
      </w:r>
      <w:r>
        <w:rPr>
          <w:rStyle w:val="StringTok"/>
        </w:rPr>
        <w:t xml:space="preserve">TTGCCGATGAAGTTAAGGAACTGGGGCAGTCACTGCCGCGCTTTACCGCGCACACCTGGTATCGTCAGCC</w:t>
      </w:r>
      <w:r>
        <w:br/>
      </w:r>
      <w:r>
        <w:rPr>
          <w:rStyle w:val="StringTok"/>
        </w:rPr>
        <w:t xml:space="preserve">GAGCGAAGCCGATCGCGCTAAAGGTCAGTTTGATAGCGAAGGTCTGATGGATTTGAGCAAACTGGAAGGT</w:t>
      </w:r>
      <w:r>
        <w:br/>
      </w:r>
      <w:r>
        <w:rPr>
          <w:rStyle w:val="StringTok"/>
        </w:rPr>
        <w:t xml:space="preserve">GCGTTCAGCGATCCGACAATGCAGTTCTATCTCTGCGGCCCGGTTGGCTTCATGCAGTTTACCGCGAAAC</w:t>
      </w:r>
      <w:r>
        <w:br/>
      </w:r>
      <w:r>
        <w:rPr>
          <w:rStyle w:val="StringTok"/>
        </w:rPr>
        <w:t xml:space="preserve">AGTTAGTGGATCTGGGCGTGAAGCAGGAAAACATTCATTACGAATGCTTTGGCCCGCATAAGGTGCTGTA</w:t>
      </w:r>
      <w:r>
        <w:br/>
      </w:r>
      <w:r>
        <w:rPr>
          <w:rStyle w:val="StringTok"/>
        </w:rPr>
        <w:t xml:space="preserve">A"</w:t>
      </w:r>
      <w:r>
        <w:br/>
      </w:r>
      <w:r>
        <w:br/>
      </w:r>
      <w:r>
        <w:rPr>
          <w:rStyle w:val="NormalTok"/>
        </w:rPr>
        <w:t xml:space="preserve">gene_h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hmp)</w:t>
      </w:r>
      <w:r>
        <w:br/>
      </w:r>
      <w:r>
        <w:br/>
      </w:r>
      <w:r>
        <w:br/>
      </w:r>
      <w:r>
        <w:rPr>
          <w:rStyle w:val="NormalTok"/>
        </w:rPr>
        <w:t xml:space="preserve">transcribir_adn_a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cuencia) {</w:t>
      </w:r>
      <w:r>
        <w:br/>
      </w:r>
      <w:r>
        <w:rPr>
          <w:rStyle w:val="NormalTok"/>
        </w:rPr>
        <w:t xml:space="preserve">  a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cuencia)){</w:t>
      </w:r>
      <w:r>
        <w:br/>
      </w:r>
      <w:r>
        <w:rPr>
          <w:rStyle w:val="NormalTok"/>
        </w:rPr>
        <w:t xml:space="preserve">    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ecuencia, i, 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a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rn,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a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rn, bas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r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ncontrar_cod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cuencia){</w:t>
      </w:r>
      <w:r>
        <w:br/>
      </w:r>
      <w:r>
        <w:rPr>
          <w:rStyle w:val="NormalTok"/>
        </w:rPr>
        <w:t xml:space="preserve">  codon_inici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"</w:t>
      </w:r>
      <w:r>
        <w:br/>
      </w:r>
      <w:r>
        <w:rPr>
          <w:rStyle w:val="NormalTok"/>
        </w:rPr>
        <w:t xml:space="preserve">  codon_fin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G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c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don_inicio, secuencia, </w:t>
      </w:r>
      <w:r>
        <w:rPr>
          <w:rStyle w:val="StringTok"/>
        </w:rPr>
        <w:t xml:space="preserve">"UAAUAGUG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d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cuencia)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dones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ecuencia, i, i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ecuencia,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ecuencia,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don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traducir_a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dones){</w:t>
      </w:r>
      <w:r>
        <w:br/>
      </w:r>
      <w:r>
        <w:rPr>
          <w:rStyle w:val="NormalTok"/>
        </w:rPr>
        <w:t xml:space="preserve">  tabla_aminoaci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d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U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GU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C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C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C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UG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G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G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G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G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G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GG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mino_aci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inoacidos del gen hmp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ART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dones)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don_encontr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ones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abla_aminoaci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on</w:t>
      </w:r>
      <w:r>
        <w:br/>
      </w:r>
      <w:r>
        <w:rPr>
          <w:rStyle w:val="NormalTok"/>
        </w:rPr>
        <w:t xml:space="preserve">    posi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don_encontrad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tabla_aminoaci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ino_acido[posicion]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rn_h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cribir_adn_arn</w:t>
      </w:r>
      <w:r>
        <w:rPr>
          <w:rStyle w:val="NormalTok"/>
        </w:rPr>
        <w:t xml:space="preserve">(gene_hmp)</w:t>
      </w:r>
      <w:r>
        <w:br/>
      </w:r>
      <w:r>
        <w:rPr>
          <w:rStyle w:val="NormalTok"/>
        </w:rPr>
        <w:t xml:space="preserve">codones_h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ontrar_codones</w:t>
      </w:r>
      <w:r>
        <w:rPr>
          <w:rStyle w:val="NormalTok"/>
        </w:rPr>
        <w:t xml:space="preserve">(arn_hmp)</w:t>
      </w:r>
      <w:r>
        <w:br/>
      </w:r>
      <w:r>
        <w:rPr>
          <w:rStyle w:val="FunctionTok"/>
        </w:rPr>
        <w:t xml:space="preserve">traducir_arn</w:t>
      </w:r>
      <w:r>
        <w:rPr>
          <w:rStyle w:val="NormalTok"/>
        </w:rPr>
        <w:t xml:space="preserve">(codones_hmp)</w:t>
      </w:r>
    </w:p>
    <w:p>
      <w:pPr>
        <w:pStyle w:val="SourceCode"/>
      </w:pPr>
      <w:r>
        <w:rPr>
          <w:rStyle w:val="VerbatimChar"/>
        </w:rPr>
        <w:t xml:space="preserve">## Aminoacidos del gen hmp: </w:t>
      </w:r>
      <w:r>
        <w:br/>
      </w:r>
      <w:r>
        <w:rPr>
          <w:rStyle w:val="VerbatimChar"/>
        </w:rPr>
        <w:t xml:space="preserve">## START M  L  D  A  Q  T  I  A  T  V  K  A  T  I  P  L  L  V  E  T  G  P  K  L  T  A  H  F  Y  D  R  M  F  T  H  N  P  E  L  K  E  I  F  N  M  S  N  Q  R  N  G  D  Q  R  E  A  L  F  N  A  I  A  A  Y  A  S  N  I  E  N  L  P  A  L  L  P  A  V  E  K  I  A  Q  K  H  T  S  F  Q  I  K  P  E  Q  Y  N  I  V  G  E  H  L  L  A  T  L  D  E  M  F  S  P  G  Q  E  V  L  D  A  W  G  K  A  Y  G  V  L  A  N  V  F  I  N  R  E  A  E  I  Y  N  E  N  A  S  K  A  G  G  W  E  G  T  R  D  F  R  I  V  A  K  T  P  R  S  A  L  I  T  S  F  E  L  E  P  V  D  G  G  A  V  A  E  Y  R  P  G  Q  Y  L  G  V  W  L  K  P  E  G  F  P  H  Q  E  I  R  Q  Y  S  L  T  R  K  P  D  G  K  G  Y  R  I  A  V  K  R  E  E  G  G  Q  V  S  N  W  L  H  N  H  A  N  V  G  D  V  V  K  L  V  A  P  A  G  D  F  F  M  A  V  A  D  D  T  P  V  T  L  I  S  A  G  V  G  Q  T  P  M  L  A  M  L  D  T  L  A  K  A  G  H  T  A  Q  V  N  W  F  H  A  A  E  N  G  D  V  H  A  F  A  D  E  V  K  E  L  G  Q  S  L  P  R  F  T  A  H  T  W  Y  R  Q  P  S  E  A  D  R  A  K  G  Q  F  D  S  E  G  L  M  D  L  S  K  L  E  G  A  F  S  D  P  T  M  Q  F  Y  L  C  G  P  V  G  F  M  Q  F  T  A  K  Q  L  V  D  L  G  V  K  Q  E  N  I  H  Y  E  C  F  G  P  H  K  V  L  STOP  STOP  STOP  ST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e 2</dc:title>
  <dc:creator>Daniel Barreras, Yair Beltrán, Victor Symonds</dc:creator>
  <cp:keywords/>
  <dcterms:created xsi:type="dcterms:W3CDTF">2023-04-20T23:46:09Z</dcterms:created>
  <dcterms:modified xsi:type="dcterms:W3CDTF">2023-04-20T23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0</vt:lpwstr>
  </property>
  <property fmtid="{D5CDD505-2E9C-101B-9397-08002B2CF9AE}" pid="3" name="output">
    <vt:lpwstr/>
  </property>
</Properties>
</file>